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xmlns:wp14="http://schemas.microsoft.com/office/word/2010/wordml" w:rsidRPr="00532256" w:rsidR="00532256" w:rsidP="00532256" w:rsidRDefault="00F94E82" w14:paraId="2BDC9EC1" wp14:textId="77777777">
      <w:pPr>
        <w:spacing w:after="0"/>
        <w:jc w:val="center"/>
        <w:rPr>
          <w:b/>
          <w:sz w:val="24"/>
          <w:szCs w:val="24"/>
        </w:rPr>
      </w:pPr>
      <w:bookmarkStart w:name="_GoBack" w:id="0"/>
      <w:r w:rsidRPr="00F94E82">
        <w:rPr>
          <w:b/>
          <w:sz w:val="24"/>
          <w:szCs w:val="24"/>
        </w:rPr>
        <w:t>Web_Lesson6</w:t>
      </w:r>
      <w:r w:rsidRPr="00532256" w:rsidR="00532256">
        <w:rPr>
          <w:b/>
          <w:sz w:val="24"/>
          <w:szCs w:val="24"/>
        </w:rPr>
        <w:t xml:space="preserve">: </w:t>
      </w:r>
      <w:r w:rsidR="00126473">
        <w:rPr>
          <w:b/>
          <w:sz w:val="24"/>
          <w:szCs w:val="24"/>
        </w:rPr>
        <w:t>NodeJS</w:t>
      </w:r>
      <w:r w:rsidR="00A71367">
        <w:rPr>
          <w:b/>
          <w:sz w:val="24"/>
          <w:szCs w:val="24"/>
        </w:rPr>
        <w:t xml:space="preserve"> with MongoDB</w:t>
      </w:r>
    </w:p>
    <w:p xmlns:wp14="http://schemas.microsoft.com/office/word/2010/wordml" w:rsidR="00532256" w:rsidP="00D476E5" w:rsidRDefault="00532256" w14:paraId="65A090DE" wp14:textId="77777777">
      <w:pPr>
        <w:spacing w:after="0"/>
        <w:rPr>
          <w:b/>
        </w:rPr>
      </w:pPr>
      <w:r>
        <w:rPr>
          <w:b/>
        </w:rPr>
        <w:t xml:space="preserve"> </w:t>
      </w:r>
    </w:p>
    <w:p xmlns:wp14="http://schemas.microsoft.com/office/word/2010/wordml" w:rsidRPr="00D476E5" w:rsidR="002834F6" w:rsidP="00D476E5" w:rsidRDefault="00CF5F22" w14:paraId="00EAAA67" wp14:textId="77777777">
      <w:pPr>
        <w:spacing w:after="0"/>
        <w:rPr>
          <w:b/>
        </w:rPr>
      </w:pPr>
      <w:r w:rsidRPr="00D476E5">
        <w:rPr>
          <w:b/>
        </w:rPr>
        <w:t>Lesson Overview:</w:t>
      </w:r>
    </w:p>
    <w:p xmlns:wp14="http://schemas.microsoft.com/office/word/2010/wordml" w:rsidR="00D476E5" w:rsidP="00D476E5" w:rsidRDefault="009C2722" w14:paraId="376E5AEC" wp14:textId="77777777">
      <w:pPr>
        <w:spacing w:after="0"/>
      </w:pPr>
      <w:r>
        <w:t xml:space="preserve">In this lesson, we are going to explain </w:t>
      </w:r>
      <w:r w:rsidR="00A71367">
        <w:t>about NodeJS</w:t>
      </w:r>
      <w:r w:rsidR="00D161D1">
        <w:t xml:space="preserve"> with </w:t>
      </w:r>
      <w:r w:rsidR="00A71367">
        <w:t xml:space="preserve">MongoDB </w:t>
      </w:r>
    </w:p>
    <w:p xmlns:wp14="http://schemas.microsoft.com/office/word/2010/wordml" w:rsidR="00D476E5" w:rsidP="00D476E5" w:rsidRDefault="00D476E5" w14:paraId="2FA1C88B" wp14:textId="77777777">
      <w:pPr>
        <w:spacing w:after="0"/>
        <w:rPr>
          <w:b/>
        </w:rPr>
      </w:pPr>
    </w:p>
    <w:p xmlns:wp14="http://schemas.microsoft.com/office/word/2010/wordml" w:rsidR="00D476E5" w:rsidP="00D476E5" w:rsidRDefault="00D476E5" w14:paraId="5A2CF5BB" wp14:textId="77777777">
      <w:pPr>
        <w:spacing w:after="0"/>
        <w:rPr>
          <w:b/>
        </w:rPr>
      </w:pPr>
      <w:r w:rsidRPr="00D476E5">
        <w:rPr>
          <w:b/>
        </w:rPr>
        <w:t>Use case Description:</w:t>
      </w:r>
    </w:p>
    <w:p xmlns:wp14="http://schemas.microsoft.com/office/word/2010/wordml" w:rsidR="00D476E5" w:rsidP="00D476E5" w:rsidRDefault="00D161D1" w14:paraId="17419A1F" wp14:noSpellErr="1" wp14:textId="4B1469CD">
      <w:pPr>
        <w:spacing w:after="0"/>
      </w:pPr>
      <w:r w:rsidR="64267E7D">
        <w:rPr/>
        <w:t xml:space="preserve">Library management System </w:t>
      </w:r>
    </w:p>
    <w:p xmlns:wp14="http://schemas.microsoft.com/office/word/2010/wordml" w:rsidR="00A062EA" w:rsidP="00D476E5" w:rsidRDefault="00A062EA" w14:paraId="4907CB55" wp14:noSpellErr="1" wp14:textId="6ED98621">
      <w:pPr>
        <w:spacing w:after="0"/>
      </w:pPr>
      <w:r w:rsidR="3294B85C">
        <w:rPr/>
        <w:t xml:space="preserve">User can add ,delete the books from the </w:t>
      </w:r>
      <w:r w:rsidR="3294B85C">
        <w:rPr/>
        <w:t>collection</w:t>
      </w:r>
      <w:r w:rsidR="3294B85C">
        <w:rPr/>
        <w:t xml:space="preserve"> of books in the library. The</w:t>
      </w:r>
      <w:r w:rsidR="3294B85C">
        <w:rPr/>
        <w:t>y</w:t>
      </w:r>
      <w:r w:rsidR="3294B85C">
        <w:rPr/>
        <w:t xml:space="preserve"> can modify the details </w:t>
      </w:r>
      <w:r w:rsidR="3294B85C">
        <w:rPr/>
        <w:t>of</w:t>
      </w:r>
      <w:r w:rsidR="3294B85C">
        <w:rPr/>
        <w:t xml:space="preserve"> </w:t>
      </w:r>
      <w:r w:rsidR="3294B85C">
        <w:rPr/>
        <w:t>a book and search for books as well.</w:t>
      </w:r>
      <w:r w:rsidR="3294B85C">
        <w:rPr/>
        <w:t xml:space="preserve"> </w:t>
      </w:r>
    </w:p>
    <w:p xmlns:wp14="http://schemas.microsoft.com/office/word/2010/wordml" w:rsidR="00D476E5" w:rsidP="00D476E5" w:rsidRDefault="00D476E5" w14:paraId="79C64A8D" wp14:textId="77777777">
      <w:pPr>
        <w:spacing w:after="0"/>
        <w:rPr>
          <w:b/>
        </w:rPr>
      </w:pPr>
      <w:r w:rsidRPr="00D476E5">
        <w:rPr>
          <w:b/>
        </w:rPr>
        <w:t>Programming elements:</w:t>
      </w:r>
    </w:p>
    <w:p xmlns:wp14="http://schemas.microsoft.com/office/word/2010/wordml" w:rsidR="00DE51CE" w:rsidP="00D476E5" w:rsidRDefault="00181513" w14:paraId="486B7BD1" wp14:textId="3A0D495C">
      <w:pPr>
        <w:spacing w:after="0"/>
      </w:pPr>
      <w:r w:rsidR="3294B85C">
        <w:rPr/>
        <w:t xml:space="preserve">NodeJS, </w:t>
      </w:r>
      <w:r w:rsidR="3294B85C">
        <w:rPr/>
        <w:t xml:space="preserve"> </w:t>
      </w:r>
      <w:proofErr w:type="spellStart"/>
      <w:r w:rsidR="3294B85C">
        <w:rPr/>
        <w:t>ExpressJS</w:t>
      </w:r>
      <w:proofErr w:type="spellEnd"/>
      <w:r w:rsidR="3294B85C">
        <w:rPr/>
        <w:t xml:space="preserve">, </w:t>
      </w:r>
      <w:proofErr w:type="spellStart"/>
      <w:r w:rsidR="3294B85C">
        <w:rPr/>
        <w:t>Mongo</w:t>
      </w:r>
      <w:r w:rsidR="3294B85C">
        <w:rPr/>
        <w:t>Lab</w:t>
      </w:r>
      <w:proofErr w:type="spellEnd"/>
      <w:r w:rsidR="3294B85C">
        <w:rPr/>
        <w:t>, AngularJS</w:t>
      </w:r>
    </w:p>
    <w:p xmlns:wp14="http://schemas.microsoft.com/office/word/2010/wordml" w:rsidR="00DE51CE" w:rsidP="00D476E5" w:rsidRDefault="00DE51CE" w14:paraId="4D18DDA8" wp14:textId="77777777">
      <w:pPr>
        <w:spacing w:after="0"/>
      </w:pPr>
    </w:p>
    <w:p xmlns:wp14="http://schemas.microsoft.com/office/word/2010/wordml" w:rsidR="00D476E5" w:rsidP="00D476E5" w:rsidRDefault="00B3022A" w14:paraId="351ACE0D" wp14:textId="77777777">
      <w:pPr>
        <w:spacing w:after="0"/>
        <w:rPr>
          <w:b/>
        </w:rPr>
      </w:pPr>
      <w:r w:rsidRPr="64267E7D" w:rsidR="64267E7D">
        <w:rPr>
          <w:b w:val="1"/>
          <w:bCs w:val="1"/>
        </w:rPr>
        <w:t xml:space="preserve">Source </w:t>
      </w:r>
      <w:r w:rsidRPr="64267E7D" w:rsidR="64267E7D">
        <w:rPr>
          <w:b w:val="1"/>
          <w:bCs w:val="1"/>
        </w:rPr>
        <w:t xml:space="preserve">Code: </w:t>
      </w:r>
    </w:p>
    <w:p w:rsidR="64267E7D" w:rsidP="64267E7D" w:rsidRDefault="64267E7D" w14:noSpellErr="1" w14:paraId="3B97939F" w14:textId="469B0D51">
      <w:pPr>
        <w:pStyle w:val="Normal"/>
      </w:pPr>
      <w:hyperlink r:id="Rb269e3b7f4674de3">
        <w:r w:rsidRPr="64267E7D" w:rsidR="64267E7D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https://umkc.box.com/s/zteklswawz2042lnyree1mth3mv6o4i4</w:t>
        </w:r>
      </w:hyperlink>
      <w:r w:rsidRPr="64267E7D" w:rsidR="64267E7D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</w:p>
    <w:p xmlns:wp14="http://schemas.microsoft.com/office/word/2010/wordml" w:rsidR="00EF35E1" w:rsidP="00D476E5" w:rsidRDefault="00EF35E1" w14:paraId="04A9E006" wp14:textId="77777777">
      <w:pPr>
        <w:spacing w:after="0"/>
      </w:pPr>
    </w:p>
    <w:p xmlns:wp14="http://schemas.microsoft.com/office/word/2010/wordml" w:rsidR="00CF5F22" w:rsidP="00D476E5" w:rsidRDefault="00CF5F22" w14:paraId="16C8D052" wp14:textId="77777777">
      <w:pPr>
        <w:spacing w:after="0"/>
        <w:rPr>
          <w:b/>
        </w:rPr>
      </w:pPr>
      <w:r w:rsidRPr="00B3022A">
        <w:rPr>
          <w:b/>
        </w:rPr>
        <w:t>In class exercise:</w:t>
      </w:r>
    </w:p>
    <w:p xmlns:wp14="http://schemas.microsoft.com/office/word/2010/wordml" w:rsidR="00D161D1" w:rsidP="00D476E5" w:rsidRDefault="00ED2073" w14:paraId="6AB7DCC3" wp14:noSpellErr="1" wp14:textId="780CF5B4">
      <w:pPr>
        <w:spacing w:after="0"/>
      </w:pPr>
      <w:r w:rsidR="64267E7D">
        <w:rPr/>
        <w:t>In above use case</w:t>
      </w:r>
      <w:r w:rsidR="64267E7D">
        <w:rPr/>
        <w:t xml:space="preserve">, </w:t>
      </w:r>
      <w:r w:rsidR="64267E7D">
        <w:rPr/>
        <w:t xml:space="preserve">add update and delete functionality (user should able to update the </w:t>
      </w:r>
      <w:r w:rsidR="64267E7D">
        <w:rPr/>
        <w:t>book</w:t>
      </w:r>
      <w:r w:rsidR="64267E7D">
        <w:rPr/>
        <w:t xml:space="preserve"> details and </w:t>
      </w:r>
      <w:r w:rsidR="64267E7D">
        <w:rPr/>
        <w:t xml:space="preserve"> </w:t>
      </w:r>
      <w:r w:rsidR="64267E7D">
        <w:rPr/>
        <w:t>delete the</w:t>
      </w:r>
      <w:r w:rsidR="64267E7D">
        <w:rPr/>
        <w:t xml:space="preserve"> book</w:t>
      </w:r>
      <w:r w:rsidR="64267E7D">
        <w:rPr/>
        <w:t xml:space="preserve"> from data base)</w:t>
      </w:r>
    </w:p>
    <w:p xmlns:wp14="http://schemas.microsoft.com/office/word/2010/wordml" w:rsidR="00C46FE2" w:rsidP="00D476E5" w:rsidRDefault="00C46FE2" w14:paraId="7A998CAF" wp14:textId="77777777">
      <w:pPr>
        <w:spacing w:after="0"/>
      </w:pPr>
    </w:p>
    <w:p xmlns:wp14="http://schemas.microsoft.com/office/word/2010/wordml" w:rsidR="00C46FE2" w:rsidP="00C46FE2" w:rsidRDefault="00C46FE2" w14:paraId="42742BE0" wp14:textId="77777777">
      <w:pPr>
        <w:spacing w:after="0"/>
      </w:pPr>
      <w:r w:rsidRPr="00506B6A">
        <w:rPr>
          <w:b/>
        </w:rPr>
        <w:t>Note:</w:t>
      </w:r>
      <w:r>
        <w:t xml:space="preserve"> </w:t>
      </w:r>
      <w:r w:rsidRPr="00506B6A">
        <w:t>Please don't forget to submit your feedback after the class. This helps a lot in increasing effectiveness of the course.</w:t>
      </w:r>
    </w:p>
    <w:p xmlns:wp14="http://schemas.microsoft.com/office/word/2010/wordml" w:rsidR="00C46FE2" w:rsidP="00C46FE2" w:rsidRDefault="00C46FE2" w14:paraId="1AF40B70" wp14:textId="77777777">
      <w:pPr>
        <w:spacing w:after="0"/>
      </w:pPr>
    </w:p>
    <w:p xmlns:wp14="http://schemas.microsoft.com/office/word/2010/wordml" w:rsidR="00C46FE2" w:rsidP="00C46FE2" w:rsidRDefault="00C46FE2" w14:paraId="41362EF1" wp14:textId="77777777">
      <w:pPr>
        <w:spacing w:after="0"/>
        <w:rPr>
          <w:rStyle w:val="Hyperlink"/>
        </w:rPr>
      </w:pPr>
      <w:r w:rsidRPr="004356DC">
        <w:t xml:space="preserve">Use following link to submit your </w:t>
      </w:r>
      <w:r>
        <w:t>feedback</w:t>
      </w:r>
      <w:r w:rsidRPr="004356DC">
        <w:t>:</w:t>
      </w:r>
      <w:r>
        <w:t xml:space="preserve"> </w:t>
      </w:r>
      <w:hyperlink w:history="1" r:id="rId6">
        <w:r w:rsidRPr="00B64B71">
          <w:rPr>
            <w:rStyle w:val="Hyperlink"/>
          </w:rPr>
          <w:t>https://goo.gl/forms/cZtbrqQo50VjKRhc2</w:t>
        </w:r>
      </w:hyperlink>
    </w:p>
    <w:p xmlns:wp14="http://schemas.microsoft.com/office/word/2010/wordml" w:rsidR="00C46FE2" w:rsidP="00C46FE2" w:rsidRDefault="00C46FE2" w14:paraId="0D8C653E" wp14:textId="77777777">
      <w:pPr>
        <w:spacing w:after="0"/>
        <w:rPr>
          <w:rStyle w:val="Hyperlink"/>
        </w:rPr>
      </w:pPr>
    </w:p>
    <w:p xmlns:wp14="http://schemas.microsoft.com/office/word/2010/wordml" w:rsidR="00CF5F22" w:rsidP="00D476E5" w:rsidRDefault="00383BDF" w14:paraId="0D182D53" wp14:textId="77777777">
      <w:pPr>
        <w:spacing w:after="0"/>
        <w:rPr>
          <w:b/>
        </w:rPr>
      </w:pPr>
      <w:r>
        <w:rPr>
          <w:b/>
        </w:rPr>
        <w:t xml:space="preserve">Assignment: </w:t>
      </w:r>
    </w:p>
    <w:p xmlns:wp14="http://schemas.microsoft.com/office/word/2010/wordml" w:rsidR="0066349A" w:rsidP="00D476E5" w:rsidRDefault="0066349A" w14:paraId="4F1FCBC6" wp14:textId="77777777">
      <w:pPr>
        <w:spacing w:after="0"/>
      </w:pPr>
      <w:r w:rsidRPr="0066349A">
        <w:t>Student Portal</w:t>
      </w:r>
      <w:r w:rsidR="00A632C5">
        <w:t xml:space="preserve"> (Accessed by both Admin and student)</w:t>
      </w:r>
    </w:p>
    <w:p xmlns:wp14="http://schemas.microsoft.com/office/word/2010/wordml" w:rsidR="0066349A" w:rsidP="00D476E5" w:rsidRDefault="0066349A" w14:paraId="56D86639" wp14:textId="77777777">
      <w:pPr>
        <w:spacing w:after="0"/>
      </w:pPr>
    </w:p>
    <w:p xmlns:wp14="http://schemas.microsoft.com/office/word/2010/wordml" w:rsidR="00621454" w:rsidP="00D476E5" w:rsidRDefault="0066349A" w14:paraId="5827773E" wp14:textId="77777777">
      <w:pPr>
        <w:spacing w:after="0"/>
      </w:pPr>
      <w:r>
        <w:t xml:space="preserve">Create an application which will display the list of students and their details. Only admin can </w:t>
      </w:r>
      <w:r w:rsidR="00ED2073">
        <w:t>create /</w:t>
      </w:r>
      <w:r>
        <w:t>edit</w:t>
      </w:r>
      <w:r w:rsidR="00ED2073">
        <w:t xml:space="preserve"> /delete </w:t>
      </w:r>
      <w:r>
        <w:t xml:space="preserve">their grades, first name, last name and emails. Remaining details can be </w:t>
      </w:r>
      <w:r w:rsidR="00ED2073">
        <w:t xml:space="preserve">created /edited /deleted </w:t>
      </w:r>
      <w:r>
        <w:t xml:space="preserve">by </w:t>
      </w:r>
      <w:r w:rsidR="00A632C5">
        <w:t>both admin and student</w:t>
      </w:r>
    </w:p>
    <w:p xmlns:wp14="http://schemas.microsoft.com/office/word/2010/wordml" w:rsidR="00C46FE2" w:rsidP="00D476E5" w:rsidRDefault="00C46FE2" w14:paraId="5463F041" wp14:textId="77777777">
      <w:pPr>
        <w:spacing w:after="0"/>
      </w:pPr>
    </w:p>
    <w:p xmlns:wp14="http://schemas.microsoft.com/office/word/2010/wordml" w:rsidRPr="00AF7FD0" w:rsidR="00C46FE2" w:rsidP="00C46FE2" w:rsidRDefault="00C46FE2" w14:paraId="27E61094" wp14:textId="77777777">
      <w:pPr>
        <w:spacing w:after="0"/>
        <w:rPr>
          <w:b/>
        </w:rPr>
      </w:pPr>
      <w:r w:rsidRPr="00AF7FD0">
        <w:rPr>
          <w:b/>
        </w:rPr>
        <w:t>Submission Guidelines:</w:t>
      </w:r>
    </w:p>
    <w:p xmlns:wp14="http://schemas.microsoft.com/office/word/2010/wordml" w:rsidR="00C46FE2" w:rsidP="00C46FE2" w:rsidRDefault="00C46FE2" w14:paraId="5DC3950A" wp14:textId="77777777">
      <w:pPr>
        <w:spacing w:after="0"/>
      </w:pPr>
    </w:p>
    <w:p xmlns:wp14="http://schemas.microsoft.com/office/word/2010/wordml" w:rsidR="00C46FE2" w:rsidP="00C46FE2" w:rsidRDefault="00C46FE2" w14:paraId="38771C08" wp14:textId="77777777">
      <w:pPr>
        <w:spacing w:after="0"/>
      </w:pPr>
      <w:r>
        <w:t xml:space="preserve">1. </w:t>
      </w:r>
      <w:r w:rsidRPr="004356DC">
        <w:t xml:space="preserve">Submit your </w:t>
      </w:r>
      <w:r>
        <w:t xml:space="preserve">source </w:t>
      </w:r>
      <w:r w:rsidRPr="004356DC">
        <w:t>code</w:t>
      </w:r>
      <w:r>
        <w:t xml:space="preserve"> and documentation </w:t>
      </w:r>
      <w:r w:rsidRPr="004356DC">
        <w:t xml:space="preserve">at GitHub and properly </w:t>
      </w:r>
      <w:r>
        <w:t>represent through wiki page</w:t>
      </w:r>
    </w:p>
    <w:p xmlns:wp14="http://schemas.microsoft.com/office/word/2010/wordml" w:rsidR="00C46FE2" w:rsidP="00C46FE2" w:rsidRDefault="00C46FE2" w14:paraId="6DB7F7FB" wp14:noSpellErr="1" wp14:textId="7D5D78A6">
      <w:pPr>
        <w:spacing w:after="0"/>
      </w:pPr>
      <w:r w:rsidR="3294B85C">
        <w:rPr/>
        <w:t xml:space="preserve">2. </w:t>
      </w:r>
      <w:r w:rsidR="3294B85C">
        <w:rPr/>
        <w:t xml:space="preserve"> </w:t>
      </w:r>
      <w:r w:rsidR="3294B85C">
        <w:rPr/>
        <w:t>C</w:t>
      </w:r>
      <w:r w:rsidR="3294B85C">
        <w:rPr/>
        <w:t xml:space="preserve">omment your code </w:t>
      </w:r>
      <w:r w:rsidR="3294B85C">
        <w:rPr/>
        <w:t>appropriately</w:t>
      </w:r>
      <w:r w:rsidR="3294B85C">
        <w:rPr/>
        <w:t xml:space="preserve"> </w:t>
      </w:r>
    </w:p>
    <w:p xmlns:wp14="http://schemas.microsoft.com/office/word/2010/wordml" w:rsidR="00C46FE2" w:rsidP="00C46FE2" w:rsidRDefault="00C46FE2" w14:paraId="60B6CBAF" wp14:textId="77777777">
      <w:pPr>
        <w:spacing w:after="0"/>
      </w:pPr>
      <w:r>
        <w:t>3. S</w:t>
      </w:r>
      <w:r w:rsidRPr="004356DC">
        <w:t>ubmit only source code at Turnitin</w:t>
      </w:r>
      <w:r>
        <w:t xml:space="preserve"> in </w:t>
      </w:r>
      <w:r w:rsidRPr="004356DC">
        <w:t>UMKC blackboard</w:t>
      </w:r>
    </w:p>
    <w:p xmlns:wp14="http://schemas.microsoft.com/office/word/2010/wordml" w:rsidR="00C46FE2" w:rsidP="00C46FE2" w:rsidRDefault="00C46FE2" w14:paraId="46AC7893" wp14:textId="77777777">
      <w:pPr>
        <w:spacing w:after="0"/>
      </w:pPr>
      <w:r>
        <w:t xml:space="preserve">4. </w:t>
      </w:r>
      <w:r w:rsidRPr="004356DC">
        <w:t xml:space="preserve">Remember </w:t>
      </w:r>
      <w:r>
        <w:t xml:space="preserve">that </w:t>
      </w:r>
      <w:r w:rsidRPr="004356DC">
        <w:t>similarit</w:t>
      </w:r>
      <w:r>
        <w:t>y score should be less than 45%</w:t>
      </w:r>
    </w:p>
    <w:p xmlns:wp14="http://schemas.microsoft.com/office/word/2010/wordml" w:rsidR="00C46FE2" w:rsidP="00C46FE2" w:rsidRDefault="00C46FE2" w14:paraId="3C28ACD3" wp14:textId="77777777">
      <w:pPr>
        <w:spacing w:after="0"/>
      </w:pPr>
      <w:r>
        <w:t xml:space="preserve">5. </w:t>
      </w:r>
      <w:r w:rsidRPr="004356DC">
        <w:t>Use following link to submit your assignment:</w:t>
      </w:r>
      <w:r>
        <w:t xml:space="preserve"> </w:t>
      </w:r>
      <w:hyperlink w:history="1" r:id="rId7">
        <w:r w:rsidRPr="006D2E7D">
          <w:rPr>
            <w:rStyle w:val="Hyperlink"/>
          </w:rPr>
          <w:t>https://goo.gl/forms/wuOlN56YOs21PNv03</w:t>
        </w:r>
      </w:hyperlink>
      <w:bookmarkEnd w:id="0"/>
    </w:p>
    <w:sectPr w:rsidR="00C46FE2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7F4AE6"/>
    <w:multiLevelType w:val="hybridMultilevel"/>
    <w:tmpl w:val="1E6464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dirty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NTO2NDa3NDC3MDRR0lEKTi0uzszPAykwMqwFALQHRbQtAAAA"/>
  </w:docVars>
  <w:rsids>
    <w:rsidRoot w:val="00E3796B"/>
    <w:rsid w:val="00073169"/>
    <w:rsid w:val="00126473"/>
    <w:rsid w:val="00181513"/>
    <w:rsid w:val="001E1012"/>
    <w:rsid w:val="00212F5C"/>
    <w:rsid w:val="00255E00"/>
    <w:rsid w:val="002834F6"/>
    <w:rsid w:val="00373851"/>
    <w:rsid w:val="00383BDF"/>
    <w:rsid w:val="004C7B11"/>
    <w:rsid w:val="00532256"/>
    <w:rsid w:val="005624F8"/>
    <w:rsid w:val="00621454"/>
    <w:rsid w:val="0066349A"/>
    <w:rsid w:val="006A24E3"/>
    <w:rsid w:val="00714D95"/>
    <w:rsid w:val="008B6597"/>
    <w:rsid w:val="00936233"/>
    <w:rsid w:val="009C2722"/>
    <w:rsid w:val="00A062EA"/>
    <w:rsid w:val="00A33ED9"/>
    <w:rsid w:val="00A632C5"/>
    <w:rsid w:val="00A71367"/>
    <w:rsid w:val="00B3022A"/>
    <w:rsid w:val="00BB6D41"/>
    <w:rsid w:val="00C46FE2"/>
    <w:rsid w:val="00CF4343"/>
    <w:rsid w:val="00CF5F22"/>
    <w:rsid w:val="00D161D1"/>
    <w:rsid w:val="00D476E5"/>
    <w:rsid w:val="00D733C1"/>
    <w:rsid w:val="00DA1DF3"/>
    <w:rsid w:val="00DE51CE"/>
    <w:rsid w:val="00E10979"/>
    <w:rsid w:val="00E35182"/>
    <w:rsid w:val="00E3796B"/>
    <w:rsid w:val="00E669C7"/>
    <w:rsid w:val="00E71BFA"/>
    <w:rsid w:val="00E97C7F"/>
    <w:rsid w:val="00ED2073"/>
    <w:rsid w:val="00EF35E1"/>
    <w:rsid w:val="00F1627A"/>
    <w:rsid w:val="00F94E82"/>
    <w:rsid w:val="3294B85C"/>
    <w:rsid w:val="64267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059F6"/>
  <w15:chartTrackingRefBased/>
  <w15:docId w15:val="{EDA9BA87-D1A3-44FF-BA4A-C38E27AEAB7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5F2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02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B3022A"/>
    <w:rPr>
      <w:rFonts w:ascii="Courier New" w:hAnsi="Courier New" w:eastAsia="Times New Roman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3022A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B3022A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A1DF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8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yperlink" Target="https://goo.gl/forms/wuOlN56YOs21PNv03" TargetMode="Externa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hyperlink" Target="https://goo.gl/forms/cZtbrqQo50VjKRhc2" TargetMode="External" Id="rId6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openxmlformats.org/officeDocument/2006/relationships/hyperlink" Target="https://umkc.box.com/s/zteklswawz2042lnyree1mth3mv6o4i4" TargetMode="External" Id="Rb269e3b7f4674de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Yeruva, Vijaya Kumari (UMKC-Student)</dc:creator>
  <keywords/>
  <dc:description/>
  <lastModifiedBy>Karthik Reddy Vundela</lastModifiedBy>
  <revision>30</revision>
  <dcterms:created xsi:type="dcterms:W3CDTF">2017-05-18T04:46:00.0000000Z</dcterms:created>
  <dcterms:modified xsi:type="dcterms:W3CDTF">2017-07-14T16:45:20.1570139Z</dcterms:modified>
</coreProperties>
</file>